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B56C3" w:rsidRPr="001B56C3" w:rsidRDefault="001B56C3" w:rsidP="001B56C3">
      <w:pPr>
        <w:jc w:val="center"/>
        <w:rPr>
          <w:sz w:val="36"/>
          <w:szCs w:val="36"/>
        </w:rPr>
      </w:pPr>
      <w:r w:rsidRPr="001B56C3">
        <w:rPr>
          <w:sz w:val="36"/>
          <w:szCs w:val="36"/>
        </w:rPr>
        <w:t>Lab-8</w:t>
      </w:r>
    </w:p>
    <w:p w:rsidR="001B56C3" w:rsidRPr="001B56C3" w:rsidRDefault="001B56C3" w:rsidP="001B56C3">
      <w:pPr>
        <w:jc w:val="center"/>
        <w:rPr>
          <w:sz w:val="36"/>
          <w:szCs w:val="36"/>
        </w:rPr>
      </w:pPr>
      <w:r w:rsidRPr="001B56C3">
        <w:rPr>
          <w:sz w:val="36"/>
          <w:szCs w:val="36"/>
        </w:rPr>
        <w:t>PCA</w:t>
      </w:r>
    </w:p>
    <w:p w:rsidR="001B56C3" w:rsidRDefault="001B56C3" w:rsidP="001B56C3">
      <w:pPr>
        <w:rPr>
          <w:rFonts w:ascii="Times New Roman" w:hAnsi="Times New Roman" w:cs="Times New Roman"/>
          <w:sz w:val="24"/>
          <w:szCs w:val="24"/>
        </w:rPr>
      </w:pPr>
      <w:r w:rsidRPr="00CE713D">
        <w:rPr>
          <w:rFonts w:ascii="Times New Roman" w:hAnsi="Times New Roman" w:cs="Times New Roman"/>
          <w:b/>
          <w:sz w:val="24"/>
          <w:szCs w:val="24"/>
        </w:rPr>
        <w:t>Download</w:t>
      </w:r>
      <w:r w:rsidRPr="00CE713D">
        <w:rPr>
          <w:rFonts w:ascii="Times New Roman" w:hAnsi="Times New Roman" w:cs="Times New Roman"/>
          <w:sz w:val="24"/>
          <w:szCs w:val="24"/>
        </w:rPr>
        <w:t xml:space="preserve"> the </w:t>
      </w:r>
      <w:r>
        <w:rPr>
          <w:rFonts w:ascii="Times New Roman" w:hAnsi="Times New Roman" w:cs="Times New Roman"/>
          <w:sz w:val="24"/>
          <w:szCs w:val="24"/>
        </w:rPr>
        <w:t xml:space="preserve">iris </w:t>
      </w:r>
      <w:r w:rsidRPr="00CE713D">
        <w:rPr>
          <w:rFonts w:ascii="Times New Roman" w:hAnsi="Times New Roman" w:cs="Times New Roman"/>
          <w:sz w:val="24"/>
          <w:szCs w:val="24"/>
        </w:rPr>
        <w:t>data set from given link:</w:t>
      </w:r>
    </w:p>
    <w:p w:rsidR="001B56C3" w:rsidRPr="00CE713D" w:rsidRDefault="001B56C3" w:rsidP="001B56C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</w:rPr>
        <w:t>) Dataset without class label</w:t>
      </w:r>
    </w:p>
    <w:p w:rsidR="001B56C3" w:rsidRDefault="001B56C3" w:rsidP="001B56C3">
      <w:hyperlink r:id="rId5" w:history="1">
        <w:r w:rsidRPr="00B2238B">
          <w:rPr>
            <w:rStyle w:val="Hyperlink"/>
          </w:rPr>
          <w:t>https://drive.google.com/open?id=1DTVhMzFLcDiudohym6P125UQn2CNlo2n</w:t>
        </w:r>
      </w:hyperlink>
    </w:p>
    <w:p w:rsidR="001B56C3" w:rsidRDefault="001B56C3" w:rsidP="001B56C3">
      <w:pPr>
        <w:rPr>
          <w:rFonts w:ascii="Times New Roman" w:hAnsi="Times New Roman" w:cs="Times New Roman"/>
          <w:sz w:val="24"/>
          <w:szCs w:val="24"/>
        </w:rPr>
      </w:pPr>
    </w:p>
    <w:p w:rsidR="001B56C3" w:rsidRPr="00CE713D" w:rsidRDefault="001B56C3" w:rsidP="001B56C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ii) Dataset with class label</w:t>
      </w:r>
    </w:p>
    <w:p w:rsidR="001B56C3" w:rsidRDefault="001B56C3" w:rsidP="001B56C3">
      <w:hyperlink r:id="rId6" w:history="1">
        <w:r w:rsidRPr="00B2238B">
          <w:rPr>
            <w:rStyle w:val="Hyperlink"/>
          </w:rPr>
          <w:t>https://drive.google.com/open?id=1KO8t9bos_sDAxEVmZdoFc5eyctWaALgG</w:t>
        </w:r>
      </w:hyperlink>
    </w:p>
    <w:p w:rsidR="001B56C3" w:rsidRDefault="001B56C3" w:rsidP="001B56C3"/>
    <w:p w:rsidR="001B56C3" w:rsidRPr="00CE713D" w:rsidRDefault="001B56C3" w:rsidP="001B56C3">
      <w:pPr>
        <w:rPr>
          <w:rFonts w:ascii="Times New Roman" w:hAnsi="Times New Roman" w:cs="Times New Roman"/>
          <w:b/>
          <w:sz w:val="24"/>
          <w:szCs w:val="24"/>
        </w:rPr>
      </w:pPr>
      <w:r w:rsidRPr="00CE713D">
        <w:rPr>
          <w:rFonts w:ascii="Times New Roman" w:hAnsi="Times New Roman" w:cs="Times New Roman"/>
          <w:b/>
          <w:sz w:val="24"/>
          <w:szCs w:val="24"/>
        </w:rPr>
        <w:t>Description of dataset:</w:t>
      </w:r>
    </w:p>
    <w:p w:rsidR="001B56C3" w:rsidRPr="004D2E15" w:rsidRDefault="001B56C3" w:rsidP="001B56C3">
      <w:pPr>
        <w:shd w:val="clear" w:color="auto" w:fill="FFFFFF"/>
        <w:spacing w:after="0" w:line="240" w:lineRule="auto"/>
        <w:rPr>
          <w:rFonts w:ascii="Verdana" w:eastAsia="Times New Roman" w:hAnsi="Verdana" w:cs="Times New Roman"/>
          <w:color w:val="000000"/>
        </w:rPr>
      </w:pPr>
      <w:r w:rsidRPr="004D2E15">
        <w:rPr>
          <w:rFonts w:ascii="Verdana" w:eastAsia="Times New Roman" w:hAnsi="Verdana" w:cs="Times New Roman"/>
          <w:color w:val="000000"/>
        </w:rPr>
        <w:t>The iris dataset contains measurements for 150 iris flowers from three different species.</w:t>
      </w:r>
    </w:p>
    <w:p w:rsidR="001B56C3" w:rsidRPr="004D2E15" w:rsidRDefault="001B56C3" w:rsidP="001B56C3">
      <w:pPr>
        <w:shd w:val="clear" w:color="auto" w:fill="FFFFFF"/>
        <w:spacing w:after="0" w:line="240" w:lineRule="auto"/>
        <w:rPr>
          <w:rFonts w:ascii="Verdana" w:eastAsia="Times New Roman" w:hAnsi="Verdana" w:cs="Times New Roman"/>
          <w:color w:val="000000"/>
        </w:rPr>
      </w:pPr>
      <w:r w:rsidRPr="004D2E15">
        <w:rPr>
          <w:rFonts w:ascii="Verdana" w:eastAsia="Times New Roman" w:hAnsi="Verdana" w:cs="Times New Roman"/>
          <w:color w:val="000000"/>
        </w:rPr>
        <w:t>The three classes in the Iris dataset are:</w:t>
      </w:r>
    </w:p>
    <w:p w:rsidR="001B56C3" w:rsidRPr="004D2E15" w:rsidRDefault="001B56C3" w:rsidP="001B56C3">
      <w:pPr>
        <w:numPr>
          <w:ilvl w:val="0"/>
          <w:numId w:val="1"/>
        </w:numPr>
        <w:shd w:val="clear" w:color="auto" w:fill="FFFFFF"/>
        <w:spacing w:before="120" w:after="120" w:line="240" w:lineRule="auto"/>
        <w:ind w:left="480" w:right="480"/>
        <w:rPr>
          <w:rFonts w:ascii="Verdana" w:eastAsia="Times New Roman" w:hAnsi="Verdana" w:cs="Times New Roman"/>
          <w:color w:val="000000"/>
        </w:rPr>
      </w:pPr>
      <w:r w:rsidRPr="004D2E15">
        <w:rPr>
          <w:rFonts w:ascii="Verdana" w:eastAsia="Times New Roman" w:hAnsi="Verdana" w:cs="Times New Roman"/>
          <w:color w:val="000000"/>
        </w:rPr>
        <w:t>Iris-</w:t>
      </w:r>
      <w:proofErr w:type="spellStart"/>
      <w:r w:rsidRPr="004D2E15">
        <w:rPr>
          <w:rFonts w:ascii="Verdana" w:eastAsia="Times New Roman" w:hAnsi="Verdana" w:cs="Times New Roman"/>
          <w:color w:val="000000"/>
        </w:rPr>
        <w:t>setosa</w:t>
      </w:r>
      <w:proofErr w:type="spellEnd"/>
      <w:r w:rsidRPr="004D2E15">
        <w:rPr>
          <w:rFonts w:ascii="Verdana" w:eastAsia="Times New Roman" w:hAnsi="Verdana" w:cs="Times New Roman"/>
          <w:color w:val="000000"/>
        </w:rPr>
        <w:t xml:space="preserve"> (n=50)</w:t>
      </w:r>
    </w:p>
    <w:p w:rsidR="001B56C3" w:rsidRPr="004D2E15" w:rsidRDefault="001B56C3" w:rsidP="001B56C3">
      <w:pPr>
        <w:numPr>
          <w:ilvl w:val="0"/>
          <w:numId w:val="1"/>
        </w:numPr>
        <w:shd w:val="clear" w:color="auto" w:fill="FFFFFF"/>
        <w:spacing w:before="120" w:after="120" w:line="240" w:lineRule="auto"/>
        <w:ind w:left="480" w:right="480"/>
        <w:rPr>
          <w:rFonts w:ascii="Verdana" w:eastAsia="Times New Roman" w:hAnsi="Verdana" w:cs="Times New Roman"/>
          <w:color w:val="000000"/>
        </w:rPr>
      </w:pPr>
      <w:r w:rsidRPr="004D2E15">
        <w:rPr>
          <w:rFonts w:ascii="Verdana" w:eastAsia="Times New Roman" w:hAnsi="Verdana" w:cs="Times New Roman"/>
          <w:color w:val="000000"/>
        </w:rPr>
        <w:t>Iris-versicolor (n=50)</w:t>
      </w:r>
    </w:p>
    <w:p w:rsidR="001B56C3" w:rsidRPr="004D2E15" w:rsidRDefault="001B56C3" w:rsidP="001B56C3">
      <w:pPr>
        <w:numPr>
          <w:ilvl w:val="0"/>
          <w:numId w:val="1"/>
        </w:numPr>
        <w:shd w:val="clear" w:color="auto" w:fill="FFFFFF"/>
        <w:spacing w:before="120" w:after="120" w:line="240" w:lineRule="auto"/>
        <w:ind w:left="480" w:right="480"/>
        <w:rPr>
          <w:rFonts w:ascii="Verdana" w:eastAsia="Times New Roman" w:hAnsi="Verdana" w:cs="Times New Roman"/>
          <w:color w:val="000000"/>
        </w:rPr>
      </w:pPr>
      <w:r w:rsidRPr="004D2E15">
        <w:rPr>
          <w:rFonts w:ascii="Verdana" w:eastAsia="Times New Roman" w:hAnsi="Verdana" w:cs="Times New Roman"/>
          <w:color w:val="000000"/>
        </w:rPr>
        <w:t>Iris-</w:t>
      </w:r>
      <w:proofErr w:type="spellStart"/>
      <w:r w:rsidRPr="004D2E15">
        <w:rPr>
          <w:rFonts w:ascii="Verdana" w:eastAsia="Times New Roman" w:hAnsi="Verdana" w:cs="Times New Roman"/>
          <w:color w:val="000000"/>
        </w:rPr>
        <w:t>virginica</w:t>
      </w:r>
      <w:proofErr w:type="spellEnd"/>
      <w:r w:rsidRPr="004D2E15">
        <w:rPr>
          <w:rFonts w:ascii="Verdana" w:eastAsia="Times New Roman" w:hAnsi="Verdana" w:cs="Times New Roman"/>
          <w:color w:val="000000"/>
        </w:rPr>
        <w:t xml:space="preserve"> (n=50)</w:t>
      </w:r>
    </w:p>
    <w:p w:rsidR="001B56C3" w:rsidRPr="004D2E15" w:rsidRDefault="001B56C3" w:rsidP="001B56C3">
      <w:pPr>
        <w:shd w:val="clear" w:color="auto" w:fill="FFFFFF"/>
        <w:spacing w:after="0" w:line="240" w:lineRule="auto"/>
        <w:rPr>
          <w:rFonts w:ascii="Verdana" w:eastAsia="Times New Roman" w:hAnsi="Verdana" w:cs="Times New Roman"/>
          <w:color w:val="000000"/>
        </w:rPr>
      </w:pPr>
      <w:r w:rsidRPr="004D2E15">
        <w:rPr>
          <w:rFonts w:ascii="Verdana" w:eastAsia="Times New Roman" w:hAnsi="Verdana" w:cs="Times New Roman"/>
          <w:color w:val="000000"/>
        </w:rPr>
        <w:t>And the four features of in Iris dataset are:</w:t>
      </w:r>
    </w:p>
    <w:p w:rsidR="001B56C3" w:rsidRPr="004D2E15" w:rsidRDefault="001B56C3" w:rsidP="001B56C3">
      <w:pPr>
        <w:numPr>
          <w:ilvl w:val="0"/>
          <w:numId w:val="2"/>
        </w:numPr>
        <w:shd w:val="clear" w:color="auto" w:fill="FFFFFF"/>
        <w:spacing w:before="120" w:after="120" w:line="240" w:lineRule="auto"/>
        <w:ind w:left="480" w:right="480"/>
        <w:rPr>
          <w:rFonts w:ascii="Verdana" w:eastAsia="Times New Roman" w:hAnsi="Verdana" w:cs="Times New Roman"/>
          <w:color w:val="000000"/>
        </w:rPr>
      </w:pPr>
      <w:r w:rsidRPr="004D2E15">
        <w:rPr>
          <w:rFonts w:ascii="Verdana" w:eastAsia="Times New Roman" w:hAnsi="Verdana" w:cs="Times New Roman"/>
          <w:color w:val="000000"/>
        </w:rPr>
        <w:t>sepal length in cm</w:t>
      </w:r>
    </w:p>
    <w:p w:rsidR="001B56C3" w:rsidRPr="004D2E15" w:rsidRDefault="001B56C3" w:rsidP="001B56C3">
      <w:pPr>
        <w:numPr>
          <w:ilvl w:val="0"/>
          <w:numId w:val="2"/>
        </w:numPr>
        <w:shd w:val="clear" w:color="auto" w:fill="FFFFFF"/>
        <w:spacing w:before="120" w:after="120" w:line="240" w:lineRule="auto"/>
        <w:ind w:left="480" w:right="480"/>
        <w:rPr>
          <w:rFonts w:ascii="Verdana" w:eastAsia="Times New Roman" w:hAnsi="Verdana" w:cs="Times New Roman"/>
          <w:color w:val="000000"/>
        </w:rPr>
      </w:pPr>
      <w:r w:rsidRPr="004D2E15">
        <w:rPr>
          <w:rFonts w:ascii="Verdana" w:eastAsia="Times New Roman" w:hAnsi="Verdana" w:cs="Times New Roman"/>
          <w:color w:val="000000"/>
        </w:rPr>
        <w:t>sepal width in cm</w:t>
      </w:r>
    </w:p>
    <w:p w:rsidR="001B56C3" w:rsidRPr="004D2E15" w:rsidRDefault="001B56C3" w:rsidP="001B56C3">
      <w:pPr>
        <w:numPr>
          <w:ilvl w:val="0"/>
          <w:numId w:val="2"/>
        </w:numPr>
        <w:shd w:val="clear" w:color="auto" w:fill="FFFFFF"/>
        <w:spacing w:before="120" w:after="120" w:line="240" w:lineRule="auto"/>
        <w:ind w:left="480" w:right="480"/>
        <w:rPr>
          <w:rFonts w:ascii="Verdana" w:eastAsia="Times New Roman" w:hAnsi="Verdana" w:cs="Times New Roman"/>
          <w:color w:val="000000"/>
        </w:rPr>
      </w:pPr>
      <w:r w:rsidRPr="004D2E15">
        <w:rPr>
          <w:rFonts w:ascii="Verdana" w:eastAsia="Times New Roman" w:hAnsi="Verdana" w:cs="Times New Roman"/>
          <w:color w:val="000000"/>
        </w:rPr>
        <w:t>petal length in cm</w:t>
      </w:r>
    </w:p>
    <w:p w:rsidR="001B56C3" w:rsidRPr="004D2E15" w:rsidRDefault="001B56C3" w:rsidP="001B56C3">
      <w:pPr>
        <w:numPr>
          <w:ilvl w:val="0"/>
          <w:numId w:val="2"/>
        </w:numPr>
        <w:shd w:val="clear" w:color="auto" w:fill="FFFFFF"/>
        <w:spacing w:before="120" w:after="120" w:line="240" w:lineRule="auto"/>
        <w:ind w:left="480" w:right="480"/>
        <w:rPr>
          <w:rFonts w:ascii="Verdana" w:eastAsia="Times New Roman" w:hAnsi="Verdana" w:cs="Times New Roman"/>
          <w:color w:val="000000"/>
        </w:rPr>
      </w:pPr>
      <w:r w:rsidRPr="004D2E15">
        <w:rPr>
          <w:rFonts w:ascii="Verdana" w:eastAsia="Times New Roman" w:hAnsi="Verdana" w:cs="Times New Roman"/>
          <w:color w:val="000000"/>
        </w:rPr>
        <w:t>petal width in cm</w:t>
      </w:r>
    </w:p>
    <w:p w:rsidR="001B56C3" w:rsidRDefault="001B56C3" w:rsidP="001B56C3"/>
    <w:p w:rsidR="001B56C3" w:rsidRDefault="001B56C3" w:rsidP="001B56C3">
      <w:pPr>
        <w:rPr>
          <w:rFonts w:ascii="Times New Roman" w:hAnsi="Times New Roman" w:cs="Times New Roman"/>
          <w:sz w:val="24"/>
          <w:szCs w:val="24"/>
        </w:rPr>
      </w:pPr>
      <w:r w:rsidRPr="00106CC4">
        <w:rPr>
          <w:b/>
        </w:rPr>
        <w:t>Note:</w:t>
      </w:r>
      <w:r>
        <w:t xml:space="preserve"> for today’s lab, use </w:t>
      </w:r>
      <w:r>
        <w:rPr>
          <w:rFonts w:ascii="Times New Roman" w:hAnsi="Times New Roman" w:cs="Times New Roman"/>
          <w:sz w:val="24"/>
          <w:szCs w:val="24"/>
        </w:rPr>
        <w:t>(</w:t>
      </w: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</w:rPr>
        <w:t>) Dataset without class label.</w:t>
      </w:r>
    </w:p>
    <w:p w:rsidR="001B56C3" w:rsidRPr="00106CC4" w:rsidRDefault="001B56C3" w:rsidP="001B56C3">
      <w:pPr>
        <w:rPr>
          <w:rFonts w:ascii="Times New Roman" w:hAnsi="Times New Roman" w:cs="Times New Roman"/>
          <w:b/>
          <w:sz w:val="24"/>
          <w:szCs w:val="24"/>
        </w:rPr>
      </w:pPr>
      <w:r w:rsidRPr="00106CC4">
        <w:rPr>
          <w:rFonts w:ascii="Times New Roman" w:hAnsi="Times New Roman" w:cs="Times New Roman"/>
          <w:b/>
          <w:sz w:val="24"/>
          <w:szCs w:val="24"/>
        </w:rPr>
        <w:t>Tasks:</w:t>
      </w:r>
    </w:p>
    <w:p w:rsidR="001B56C3" w:rsidRDefault="001B56C3" w:rsidP="001B56C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. Calculate covariance matrix of data </w:t>
      </w:r>
    </w:p>
    <w:p w:rsidR="001B56C3" w:rsidRDefault="001B56C3" w:rsidP="001B56C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. Calculate correlation matrix of data </w:t>
      </w:r>
    </w:p>
    <w:p w:rsidR="001B56C3" w:rsidRDefault="001B56C3" w:rsidP="001B56C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. Standardize the data (mean=0 and suing SD)</w:t>
      </w:r>
    </w:p>
    <w:p w:rsidR="001B56C3" w:rsidRDefault="001B56C3" w:rsidP="001B56C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 Again calculate covariance matrix of data</w:t>
      </w:r>
    </w:p>
    <w:p w:rsidR="001B56C3" w:rsidRDefault="001B56C3" w:rsidP="001B56C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. Observer results of step 2 and 4 is same? Think…</w:t>
      </w:r>
    </w:p>
    <w:p w:rsidR="001B56C3" w:rsidRDefault="001B56C3" w:rsidP="001B56C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6. Calculate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eig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vector and print it.</w:t>
      </w:r>
    </w:p>
    <w:p w:rsidR="001B56C3" w:rsidRDefault="001B56C3" w:rsidP="001B56C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7. Calculate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eig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value and print it.</w:t>
      </w:r>
    </w:p>
    <w:p w:rsidR="001B56C3" w:rsidRDefault="001B56C3" w:rsidP="001B56C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8. Extract top two </w:t>
      </w:r>
      <w:proofErr w:type="spellStart"/>
      <w:r>
        <w:rPr>
          <w:rFonts w:ascii="Times New Roman" w:hAnsi="Times New Roman" w:cs="Times New Roman"/>
          <w:sz w:val="24"/>
          <w:szCs w:val="24"/>
        </w:rPr>
        <w:t>pc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i.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gainst highest </w:t>
      </w:r>
      <w:proofErr w:type="spellStart"/>
      <w:r>
        <w:rPr>
          <w:rFonts w:ascii="Times New Roman" w:hAnsi="Times New Roman" w:cs="Times New Roman"/>
          <w:sz w:val="24"/>
          <w:szCs w:val="24"/>
        </w:rPr>
        <w:t>eig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value</w:t>
      </w:r>
    </w:p>
    <w:p w:rsidR="001B56C3" w:rsidRDefault="001B56C3" w:rsidP="001B56C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9. Project the data into new feature space.</w:t>
      </w:r>
    </w:p>
    <w:p w:rsidR="00273B51" w:rsidRDefault="00273B51" w:rsidP="001B56C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0. Now, </w:t>
      </w:r>
      <w:proofErr w:type="gramStart"/>
      <w:r>
        <w:rPr>
          <w:rFonts w:ascii="Times New Roman" w:hAnsi="Times New Roman" w:cs="Times New Roman"/>
          <w:sz w:val="24"/>
          <w:szCs w:val="24"/>
        </w:rPr>
        <w:t>You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may use package (PCA) for the same and see the results which are obtained by previous steps. 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1B56C3" w:rsidRDefault="001B56C3" w:rsidP="001B56C3">
      <w:pPr>
        <w:rPr>
          <w:rFonts w:ascii="Times New Roman" w:hAnsi="Times New Roman" w:cs="Times New Roman"/>
          <w:sz w:val="24"/>
          <w:szCs w:val="24"/>
        </w:rPr>
      </w:pPr>
    </w:p>
    <w:p w:rsidR="001B56C3" w:rsidRPr="00CE713D" w:rsidRDefault="001B56C3" w:rsidP="001B56C3">
      <w:pPr>
        <w:rPr>
          <w:rFonts w:ascii="Times New Roman" w:hAnsi="Times New Roman" w:cs="Times New Roman"/>
          <w:sz w:val="24"/>
          <w:szCs w:val="24"/>
        </w:rPr>
      </w:pPr>
    </w:p>
    <w:p w:rsidR="001B56C3" w:rsidRDefault="001B56C3" w:rsidP="001B56C3"/>
    <w:p w:rsidR="001B56C3" w:rsidRDefault="001B56C3" w:rsidP="001B56C3"/>
    <w:p w:rsidR="001B56C3" w:rsidRDefault="001B56C3" w:rsidP="001B56C3"/>
    <w:p w:rsidR="001B56C3" w:rsidRDefault="001B56C3" w:rsidP="001B56C3"/>
    <w:p w:rsidR="001B56C3" w:rsidRDefault="001B56C3" w:rsidP="001B56C3"/>
    <w:p w:rsidR="001B56C3" w:rsidRDefault="001B56C3" w:rsidP="001B56C3"/>
    <w:p w:rsidR="001B56C3" w:rsidRDefault="001B56C3" w:rsidP="001B56C3"/>
    <w:p w:rsidR="001B56C3" w:rsidRDefault="001B56C3" w:rsidP="001B56C3"/>
    <w:p w:rsidR="001B56C3" w:rsidRDefault="001B56C3" w:rsidP="001B56C3"/>
    <w:p w:rsidR="00084406" w:rsidRDefault="00273B51"/>
    <w:sectPr w:rsidR="000844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54A0320"/>
    <w:multiLevelType w:val="multilevel"/>
    <w:tmpl w:val="019891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8102D69"/>
    <w:multiLevelType w:val="multilevel"/>
    <w:tmpl w:val="830839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xMTczNrIwtzQ1MrBU0lEKTi0uzszPAykwrAUAxCahMCwAAAA="/>
  </w:docVars>
  <w:rsids>
    <w:rsidRoot w:val="00624174"/>
    <w:rsid w:val="001B56C3"/>
    <w:rsid w:val="00273B51"/>
    <w:rsid w:val="0056501B"/>
    <w:rsid w:val="00624174"/>
    <w:rsid w:val="006E5B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EC1770"/>
  <w15:chartTrackingRefBased/>
  <w15:docId w15:val="{B51D163A-7D80-41DF-9CE8-C31914A079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56C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B56C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rive.google.com/open?id=1KO8t9bos_sDAxEVmZdoFc5eyctWaALgG" TargetMode="External"/><Relationship Id="rId5" Type="http://schemas.openxmlformats.org/officeDocument/2006/relationships/hyperlink" Target="https://drive.google.com/open?id=1DTVhMzFLcDiudohym6P125UQn2CNlo2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02</Words>
  <Characters>1156</Characters>
  <Application>Microsoft Office Word</Application>
  <DocSecurity>0</DocSecurity>
  <Lines>9</Lines>
  <Paragraphs>2</Paragraphs>
  <ScaleCrop>false</ScaleCrop>
  <Company/>
  <LinksUpToDate>false</LinksUpToDate>
  <CharactersWithSpaces>1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3</cp:revision>
  <dcterms:created xsi:type="dcterms:W3CDTF">2019-09-20T10:07:00Z</dcterms:created>
  <dcterms:modified xsi:type="dcterms:W3CDTF">2019-09-20T10:11:00Z</dcterms:modified>
</cp:coreProperties>
</file>